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tbl>
      <w:tblPr>
        <w:tblW w:w="5000" w:type="pct"/>
        <w:tblLayout w:type="fixed"/>
        <w:tblLook w:val="04A0"/>
      </w:tblPr>
      <w:tblGrid>
        <w:gridCol w:w="236"/>
        <w:gridCol w:w="3292"/>
        <w:gridCol w:w="364"/>
        <w:gridCol w:w="5684"/>
      </w:tblGrid>
      <w:tr w:rsidR="003E5FE2" w:rsidRPr="003E5FE2" w:rsidTr="006272BE">
        <w:trPr>
          <w:trHeight w:val="37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CCESS Health International, INC</w:t>
            </w:r>
          </w:p>
        </w:tc>
      </w:tr>
      <w:tr w:rsidR="003E5FE2" w:rsidRPr="003E5FE2" w:rsidTr="006272BE">
        <w:trPr>
          <w:trHeight w:val="345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6272BE" w:rsidRPr="003E5FE2" w:rsidRDefault="006272BE" w:rsidP="006272BE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REQUEST FOR PROPOSAL OF CONTRACT</w:t>
            </w:r>
          </w:p>
        </w:tc>
      </w:tr>
      <w:tr w:rsidR="003E5FE2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single" w:sz="8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Name </w:t>
            </w:r>
          </w:p>
        </w:tc>
        <w:tc>
          <w:tcPr>
            <w:tcW w:w="2968" w:type="pct"/>
            <w:tcBorders>
              <w:top w:val="single" w:sz="4" w:space="0" w:color="auto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3E5FE2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Rajeev B R</w:t>
            </w:r>
          </w:p>
        </w:tc>
      </w:tr>
      <w:tr w:rsidR="003E5FE2" w:rsidRPr="003E5FE2" w:rsidTr="00527F43">
        <w:trPr>
          <w:trHeight w:val="368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ddress</w:t>
            </w:r>
          </w:p>
        </w:tc>
        <w:tc>
          <w:tcPr>
            <w:tcW w:w="2968" w:type="pct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6272BE" w:rsidRPr="003E5FE2" w:rsidRDefault="003E5FE2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59, </w:t>
            </w:r>
            <w:proofErr w:type="spellStart"/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ppa</w:t>
            </w:r>
            <w:proofErr w:type="spellEnd"/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</w:t>
            </w:r>
            <w:proofErr w:type="spellStart"/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Rao</w:t>
            </w:r>
            <w:proofErr w:type="spellEnd"/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Layout, Ramamurthy Nagar, Bengaluru 560016</w:t>
            </w:r>
          </w:p>
        </w:tc>
      </w:tr>
      <w:tr w:rsidR="003E5FE2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Legal Status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A45E3B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F3751A"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3E5FE2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Country of Registration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A45E3B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F3751A"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  <w:bookmarkStart w:id="0" w:name="_GoBack"/>
            <w:bookmarkEnd w:id="0"/>
          </w:p>
        </w:tc>
      </w:tr>
      <w:tr w:rsidR="003E5FE2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6272BE" w:rsidRPr="003E5FE2" w:rsidRDefault="006272B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C30B4E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Registration</w:t>
            </w:r>
            <w:r w:rsidR="006272BE"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 Number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6272BE" w:rsidRPr="003E5FE2" w:rsidRDefault="00A45E3B" w:rsidP="006272BE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</w:t>
            </w:r>
            <w:r w:rsidR="00F3751A"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/</w:t>
            </w: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A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Date of Contract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2F766D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1</w:t>
            </w:r>
            <w:r w:rsidR="002F766D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5</w:t>
            </w:r>
            <w:r w:rsidRPr="00DF169B">
              <w:rPr>
                <w:rFonts w:ascii="Book Antiqua" w:eastAsia="Times New Roman" w:hAnsi="Book Antiqua" w:cs="Calibri"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September 2021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Completion of Contr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15</w:t>
            </w:r>
            <w:r w:rsidRPr="00DF169B">
              <w:rPr>
                <w:rFonts w:ascii="Book Antiqua" w:eastAsia="Times New Roman" w:hAnsi="Book Antiqua" w:cs="Calibri"/>
                <w:color w:val="000000"/>
                <w:sz w:val="24"/>
                <w:szCs w:val="24"/>
                <w:vertAlign w:val="superscript"/>
              </w:rPr>
              <w:t>th</w:t>
            </w: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 December 2021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ame of Point of Cont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>Rajeev B R</w:t>
            </w:r>
          </w:p>
        </w:tc>
      </w:tr>
      <w:tr w:rsidR="00527F43" w:rsidRPr="003E5FE2" w:rsidTr="00527F43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Contact No. / Email ID of Person to Cont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9986248078/  </w:t>
            </w:r>
            <w:hyperlink r:id="rId6" w:history="1">
              <w:r w:rsidRPr="00F766C7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315rajeev@gmail.com</w:t>
              </w:r>
            </w:hyperlink>
            <w:hyperlink r:id="rId7" w:history="1">
              <w:r w:rsidRPr="00F766C7">
                <w:rPr>
                  <w:rStyle w:val="Hyperlink"/>
                  <w:rFonts w:ascii="Times New Roman" w:eastAsia="Times New Roman" w:hAnsi="Times New Roman" w:cs="Times New Roman"/>
                  <w:sz w:val="24"/>
                  <w:szCs w:val="24"/>
                </w:rPr>
                <w:t>rajeevbasapathy@gmail.com</w:t>
              </w:r>
            </w:hyperlink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ame of the Proje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BHSRC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Grant Start Date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November 4, 2018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Grant End Date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December 31, 2021 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Budget Line Item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Support Cost (Research Scholar Small Grant)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vailable Budget 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5000 USD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Service/ Goods Description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4" w:space="0" w:color="auto"/>
              <w:right w:val="single" w:sz="8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7F2D42"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>Consultant for Mentor-Mentee Program</w:t>
            </w:r>
          </w:p>
        </w:tc>
      </w:tr>
      <w:tr w:rsidR="00527F43" w:rsidRPr="003E5FE2" w:rsidTr="00527F43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single" w:sz="8" w:space="0" w:color="auto"/>
              <w:bottom w:val="single" w:sz="8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Name of Approver of Contract</w:t>
            </w:r>
          </w:p>
        </w:tc>
        <w:tc>
          <w:tcPr>
            <w:tcW w:w="2968" w:type="pct"/>
            <w:tcBorders>
              <w:top w:val="nil"/>
              <w:left w:val="nil"/>
              <w:bottom w:val="single" w:sz="8" w:space="0" w:color="auto"/>
              <w:right w:val="single" w:sz="8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>
              <w:rPr>
                <w:rFonts w:ascii="Book Antiqua" w:eastAsia="Times New Roman" w:hAnsi="Book Antiqua" w:cs="Calibri"/>
                <w:color w:val="000000"/>
                <w:sz w:val="24"/>
                <w:szCs w:val="24"/>
              </w:rPr>
              <w:t xml:space="preserve">Maulik Chokshi 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909" w:type="pct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2968" w:type="pc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</w:tr>
      <w:tr w:rsidR="00527F43" w:rsidRPr="003E5FE2" w:rsidTr="006272BE">
        <w:trPr>
          <w:trHeight w:val="420"/>
        </w:trPr>
        <w:tc>
          <w:tcPr>
            <w:tcW w:w="5000" w:type="pct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jc w:val="center"/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  <w:u w:val="single"/>
              </w:rPr>
              <w:t>Bank Details*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Please make payment to          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Rajeev B R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Bank Nam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State Bank of India, </w:t>
            </w:r>
            <w:r w:rsidRPr="003E5F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Branch: Vijinapura, Bangalore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 xml:space="preserve">Account Number                       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20301323147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Bank Address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GF, 1-4, ITTINARAJE APARTMENTS, 5TH MAIN,KASTURINAGAR, OPPO: R.M.NAGAR POLICE STATION,VIJINAPURA, BANGALORE, DIST:BANGALORE URBAN-56001</w:t>
            </w:r>
          </w:p>
        </w:tc>
      </w:tr>
      <w:tr w:rsidR="00527F43" w:rsidRPr="003E5FE2" w:rsidTr="00527F43">
        <w:trPr>
          <w:trHeight w:val="330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IFSC Cod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hAnsi="Times New Roman" w:cs="Times New Roman"/>
                <w:sz w:val="24"/>
                <w:szCs w:val="24"/>
                <w:shd w:val="clear" w:color="auto" w:fill="FFFFFF"/>
              </w:rPr>
              <w:t> </w:t>
            </w:r>
            <w:hyperlink r:id="rId8" w:tgtFrame="_blank" w:history="1">
              <w:r w:rsidRPr="003E5FE2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shd w:val="clear" w:color="auto" w:fill="FFFFFF"/>
                </w:rPr>
                <w:t>SBIN0013235</w:t>
              </w:r>
            </w:hyperlink>
          </w:p>
        </w:tc>
      </w:tr>
      <w:tr w:rsidR="00527F43" w:rsidRPr="003E5FE2" w:rsidTr="00527F43">
        <w:trPr>
          <w:trHeight w:val="345"/>
        </w:trPr>
        <w:tc>
          <w:tcPr>
            <w:tcW w:w="123" w:type="pct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</w:p>
        </w:tc>
        <w:tc>
          <w:tcPr>
            <w:tcW w:w="1719" w:type="pct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527F43" w:rsidRPr="003E5FE2" w:rsidRDefault="00527F43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r w:rsidRPr="003E5FE2">
              <w:rPr>
                <w:rFonts w:ascii="Times New Roman" w:eastAsia="Times New Roman" w:hAnsi="Times New Roman" w:cs="Times New Roman"/>
                <w:sz w:val="24"/>
                <w:szCs w:val="24"/>
              </w:rPr>
              <w:t>Swift Code</w:t>
            </w:r>
          </w:p>
        </w:tc>
        <w:tc>
          <w:tcPr>
            <w:tcW w:w="3158" w:type="pct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527F43" w:rsidRPr="003E5FE2" w:rsidRDefault="002C1B42" w:rsidP="00527F43">
            <w:pPr>
              <w:spacing w:after="0" w:line="240" w:lineRule="auto"/>
              <w:rPr>
                <w:rFonts w:ascii="Times New Roman" w:eastAsia="Times New Roman" w:hAnsi="Times New Roman" w:cs="Times New Roman"/>
                <w:sz w:val="24"/>
                <w:szCs w:val="24"/>
              </w:rPr>
            </w:pPr>
            <w:hyperlink r:id="rId9" w:history="1">
              <w:r w:rsidR="00527F43" w:rsidRPr="003E5FE2">
                <w:rPr>
                  <w:rStyle w:val="Hyperlink"/>
                  <w:rFonts w:ascii="Times New Roman" w:hAnsi="Times New Roman" w:cs="Times New Roman"/>
                  <w:color w:val="auto"/>
                  <w:sz w:val="24"/>
                  <w:szCs w:val="24"/>
                  <w:u w:val="none"/>
                </w:rPr>
                <w:t>SBININBB223</w:t>
              </w:r>
            </w:hyperlink>
          </w:p>
        </w:tc>
      </w:tr>
    </w:tbl>
    <w:p w:rsidR="00DB228D" w:rsidRPr="003E5FE2" w:rsidRDefault="00DB228D">
      <w:pPr>
        <w:rPr>
          <w:rFonts w:ascii="Times New Roman" w:hAnsi="Times New Roman" w:cs="Times New Roman"/>
          <w:sz w:val="24"/>
          <w:szCs w:val="24"/>
        </w:rPr>
      </w:pPr>
    </w:p>
    <w:p w:rsidR="00435718" w:rsidRPr="003E5FE2" w:rsidRDefault="00435718" w:rsidP="00435718">
      <w:pPr>
        <w:rPr>
          <w:rFonts w:ascii="Times New Roman" w:eastAsia="Times New Roman" w:hAnsi="Times New Roman" w:cs="Times New Roman"/>
          <w:sz w:val="24"/>
          <w:szCs w:val="24"/>
        </w:rPr>
      </w:pPr>
      <w:r w:rsidRPr="003E5FE2">
        <w:rPr>
          <w:rFonts w:ascii="Times New Roman" w:hAnsi="Times New Roman" w:cs="Times New Roman"/>
          <w:sz w:val="24"/>
          <w:szCs w:val="24"/>
        </w:rPr>
        <w:t>*</w:t>
      </w:r>
      <w:r w:rsidRPr="003E5FE2">
        <w:rPr>
          <w:rFonts w:ascii="Times New Roman" w:eastAsia="Times New Roman" w:hAnsi="Times New Roman" w:cs="Times New Roman"/>
          <w:sz w:val="24"/>
          <w:szCs w:val="24"/>
        </w:rPr>
        <w:t xml:space="preserve">Please note: It is mandatory to provide all these details. </w:t>
      </w:r>
    </w:p>
    <w:sectPr w:rsidR="00435718" w:rsidRPr="003E5FE2" w:rsidSect="00A0226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526C4F68"/>
    <w:multiLevelType w:val="hybridMultilevel"/>
    <w:tmpl w:val="ECFE8026"/>
    <w:lvl w:ilvl="0" w:tplc="45566C94">
      <w:start w:val="3"/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3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NzUxM7Q0NAMiEwMzIyUdpeDU4uLM/DyQAqNaAOaulHAsAAAA"/>
  </w:docVars>
  <w:rsids>
    <w:rsidRoot w:val="006272BE"/>
    <w:rsid w:val="000B7C8E"/>
    <w:rsid w:val="00235693"/>
    <w:rsid w:val="002C1B42"/>
    <w:rsid w:val="002F766D"/>
    <w:rsid w:val="00372F71"/>
    <w:rsid w:val="003E5FE2"/>
    <w:rsid w:val="00435718"/>
    <w:rsid w:val="004401A6"/>
    <w:rsid w:val="00527F43"/>
    <w:rsid w:val="0057541B"/>
    <w:rsid w:val="006272BE"/>
    <w:rsid w:val="00656C93"/>
    <w:rsid w:val="007C70F7"/>
    <w:rsid w:val="008551DC"/>
    <w:rsid w:val="00A02267"/>
    <w:rsid w:val="00A45E3B"/>
    <w:rsid w:val="00A97EB7"/>
    <w:rsid w:val="00BD483C"/>
    <w:rsid w:val="00C30B4E"/>
    <w:rsid w:val="00C776B1"/>
    <w:rsid w:val="00DB228D"/>
    <w:rsid w:val="00EF0E27"/>
    <w:rsid w:val="00F3751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0226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571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3E5FE2"/>
    <w:rPr>
      <w:color w:val="0000FF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BD483C"/>
    <w:rPr>
      <w:color w:val="605E5C"/>
      <w:shd w:val="clear" w:color="auto" w:fill="E1DFDD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966357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ifsc.bankifsccode.com/SBIN0013235" TargetMode="External"/><Relationship Id="rId3" Type="http://schemas.openxmlformats.org/officeDocument/2006/relationships/styles" Target="styles.xml"/><Relationship Id="rId7" Type="http://schemas.openxmlformats.org/officeDocument/2006/relationships/hyperlink" Target="mailto:rajeevbasapathy@g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315rajeev@gmail.com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ifscswiftcodes.com/SWIFT-Codes/SBININBB223.h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writefull-cache xmlns="urn:writefull-cache:Suggestions">{"suggestions":{},"typeOfAccount":"freemium"}</writefull-cache>
</file>

<file path=customXml/itemProps1.xml><?xml version="1.0" encoding="utf-8"?>
<ds:datastoreItem xmlns:ds="http://schemas.openxmlformats.org/officeDocument/2006/customXml" ds:itemID="{3B9D60D2-AE96-4C97-B129-13ACCB5075FA}">
  <ds:schemaRefs>
    <ds:schemaRef ds:uri="urn:writefull-cache:Suggestion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</TotalTime>
  <Pages>1</Pages>
  <Words>213</Words>
  <Characters>122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Grizli777</Company>
  <LinksUpToDate>false</LinksUpToDate>
  <CharactersWithSpaces>1431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ome</dc:creator>
  <cp:keywords/>
  <dc:description/>
  <cp:lastModifiedBy>Home</cp:lastModifiedBy>
  <cp:revision>11</cp:revision>
  <dcterms:created xsi:type="dcterms:W3CDTF">2021-04-09T07:15:00Z</dcterms:created>
  <dcterms:modified xsi:type="dcterms:W3CDTF">2021-09-13T10:50:00Z</dcterms:modified>
</cp:coreProperties>
</file>